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efacfb181a26603ecf8a7788dc3b01cec325244"/>
    <w:p>
      <w:pPr>
        <w:pStyle w:val="Heading1"/>
      </w:pPr>
      <w:r>
        <w:t xml:space="preserve">Cover Letter for Primary Teacher Position in United Kingdom Birmingh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t xml:space="preserve">[Hiring Manager's Name or "Headteacher"]</w:t>
      </w:r>
      <w:r>
        <w:br/>
      </w:r>
      <w:r>
        <w:t xml:space="preserve">[School Name]</w:t>
      </w:r>
      <w:r>
        <w:br/>
      </w:r>
      <w:r>
        <w:t xml:space="preserve">[School Address]</w:t>
      </w:r>
      <w:r>
        <w:br/>
      </w:r>
      <w:r>
        <w:t xml:space="preserve">Birmingham, B1 1AA</w:t>
      </w:r>
    </w:p>
    <w:p>
      <w:pPr>
        <w:pStyle w:val="BodyText"/>
      </w:pPr>
      <w:r>
        <w:t xml:space="preserve">Dear [Hiring Manager's Name or "Headteacher"],</w:t>
      </w:r>
    </w:p>
    <w:p>
      <w:pPr>
        <w:pStyle w:val="BodyText"/>
      </w:pPr>
      <w:r>
        <w:t xml:space="preserve">I am writing to express my enthusiastic interest in the Primary Teacher position at your esteemed institution in the United Kingdom Birmingham. As a dedicated educator with a passion for shaping young minds, I am eager to contribute my skills, experience, and commitment to fostering a dynamic learning environment that aligns with the values of your school and the vibrant communities of Birmingham.</w:t>
      </w:r>
    </w:p>
    <w:p>
      <w:pPr>
        <w:pStyle w:val="BodyText"/>
      </w:pPr>
      <w:r>
        <w:t xml:space="preserve">Having recently completed my [Qualified Teacher Status (QTS)] and [Bachelor’s/Master’s Degree in Primary Education or related field] from [University Name], I have developed a strong foundation in child-centered pedagogy, curriculum design, and classroom management. My teaching philosophy is rooted in the belief that every child deserves an inclusive, engaging, and supportive space to thrive. This ethos resonates deeply with the mission of your school, particularly in the context of United Kingdom Birmingham—a city renowned for its cultural diversity and innovative educational initiatives.</w:t>
      </w:r>
    </w:p>
    <w:p>
      <w:pPr>
        <w:pStyle w:val="BodyText"/>
      </w:pPr>
      <w:r>
        <w:t xml:space="preserve">Throughout my career as a Primary Teacher, I have worked extensively with children aged 5 to 11 years old, focusing on Key Stages 1 and 2 of the National Curriculum. My experience spans both mainstream classrooms and specialized settings, where I have successfully designed cross-curricular lessons that integrate literacy, numeracy, science, and creative arts. For instance, during my time at [Previous School Name] in [Location], I implemented a project-based learning approach that saw my students achieve outstanding results in standardized assessments while fostering curiosity and collaboration. This aligns perfectly with the United Kingdom’s emphasis on developing well-rounded learners who are equipped to navigate an ever-changing world.</w:t>
      </w:r>
    </w:p>
    <w:p>
      <w:pPr>
        <w:pStyle w:val="BodyText"/>
      </w:pPr>
      <w:r>
        <w:t xml:space="preserve">What draws me most to the opportunity in United Kingdom Birmingham is the chance to contribute to a school community that values innovation and inclusivity. Birmingham, as a city, is a melting pot of cultures and ideas, and I am eager to bring my experience in creating equitable classrooms where every child feels valued. My ability to adapt teaching strategies to meet diverse learning needs—whether through differentiated instruction, technology integration, or pastoral support—has been instrumental in my success as a Primary Teacher. I am particularly proud of my work in supporting children with special educational needs (SEN), where I collaborated with parents and colleagues to design individualized learning plans that empowered students to reach their full potential.</w:t>
      </w:r>
    </w:p>
    <w:p>
      <w:pPr>
        <w:pStyle w:val="BodyText"/>
      </w:pPr>
      <w:r>
        <w:t xml:space="preserve">In addition to my classroom experience, I have actively engaged in professional development opportunities that align with the evolving standards of primary education in the United Kingdom. I have attended workshops on safeguarding, mental health awareness, and sustainable teaching practices, ensuring that my approach remains current and impactful. My commitment to lifelong learning is reflected in my participation in local teacher networks and online communities where I share resources and insights with fellow educators across Birmingham and beyond.</w:t>
      </w:r>
    </w:p>
    <w:p>
      <w:pPr>
        <w:pStyle w:val="BodyText"/>
      </w:pPr>
      <w:r>
        <w:t xml:space="preserve">The United Kingdom Birmingham offers a unique blend of historical significance and modern innovation, making it an inspiring place to work as a Primary Teacher. I am particularly drawn to your school’s focus on [mention any specific initiative, e.g., "community engagement," "STEM education," or "creative learning"], which mirrors my own dedication to fostering meaningful connections between students, families, and the wider community. I am confident that my proactive approach, strong communication skills, and ability to build rapport with children and adults alike would make me a valuable asset to your team.</w:t>
      </w:r>
    </w:p>
    <w:p>
      <w:pPr>
        <w:pStyle w:val="BodyText"/>
      </w:pPr>
      <w:r>
        <w:t xml:space="preserve">I would be honored to bring my passion for education to your school in the United Kingdom Birmingham. I am particularly excited about the opportunity to collaborate with colleagues who share a vision of empowering young learners and contributing to the city’s rich educational landscape. I am available at your earliest convenience for an interview and can be reached via email at [Your Email Address] or phone at [Your Phone Number].</w:t>
      </w:r>
    </w:p>
    <w:p>
      <w:pPr>
        <w:pStyle w:val="BodyText"/>
      </w:pPr>
      <w:r>
        <w:t xml:space="preserve">Thank you for considering my application. I look forward to the possibility of contributing to the continued success of your school and supporting the growth of students in United Kingdom Birmingham.</w:t>
      </w:r>
    </w:p>
    <w:p>
      <w:pPr>
        <w:pStyle w:val="BodyText"/>
      </w:pPr>
      <w:r>
        <w:t xml:space="preserve">Yours 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United Kingdom Birmingham</dc:title>
  <dc:creator/>
  <dc:language>en</dc:language>
  <cp:keywords/>
  <dcterms:created xsi:type="dcterms:W3CDTF">2026-07-23T22:33:13Z</dcterms:created>
  <dcterms:modified xsi:type="dcterms:W3CDTF">2026-07-23T22:33:13Z</dcterms:modified>
</cp:coreProperties>
</file>

<file path=docProps/custom.xml><?xml version="1.0" encoding="utf-8"?>
<Properties xmlns="http://schemas.openxmlformats.org/officeDocument/2006/custom-properties" xmlns:vt="http://schemas.openxmlformats.org/officeDocument/2006/docPropsVTypes"/>
</file>